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466822cc0ba6cbb3821d4f26199432cf078476"/>
      <w:r>
        <w:rPr>
          <w:b/>
        </w:rPr>
        <w:t xml:space="preserve">ПРОТОКОЛ ЕЛЕКТРОННОГО АУКЦІОНУ № RLE001-UA-20220825-686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"ЗВЕНИГОРОДСЬКЕ ПІДПРИЄМСТВО ТЕПЛОВИХ МЕРЕЖ" ЗВЕНИГОРОД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2.09.2022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2.09.2022 11:5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шення загальною площею 134.8 кв.м (котельня) за адресою 20202, Черкаська область, Звенигородський район, місто Звенигородка, вулиця Івана Сошенка, 43</w:t>
      </w:r>
    </w:p>
    <w:p>
      <w:pPr>
        <w:numPr>
          <w:ilvl w:val="0"/>
          <w:numId w:val="1001"/>
        </w:numPr>
        <w:pStyle w:val="Compact"/>
      </w:pPr>
      <w:r>
        <w:t xml:space="preserve">Приміщення, що плануються до здачі в оренду будуть використовуватись для встановлення твердопаливних котлів, надання послуг з теплопостачання та зберігання твердого пали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34,80 грн, у тому числі ПДВ</w:t>
      </w:r>
      <w:r>
        <w:t xml:space="preserve"> </w:t>
      </w:r>
      <w:r>
        <w:t xml:space="preserve">22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5 500,00 грн, у тому числі ПДВ</w:t>
      </w:r>
      <w:r>
        <w:t xml:space="preserve"> </w:t>
      </w:r>
      <w:r>
        <w:t xml:space="preserve">5 9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3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1,76 грн (сто шістдесят одна гривня 7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ЕНЕРУЮЧА КОМПАНІЯ ТЕПЛОІНВЕСТ", ЄДРПОУ: 4372106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ІДПРИЄМСТВО ОБ'ЄДНАННЯ ГРОМАДЯН "ЛАМВИР" ЗВЕНИГОРОДСЬКОЇ РАЙОННОЇ ГРОМАДСЬКОЇ ОРГАНІЗАЦІЇ ОСІБ З ІНВАЛІДНІСТЮ "УСПІХ", ЄДРПОУ: 359272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ійтенко Віталій Васильович, ІПН/РНОКПП: 35280106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ЕНЕРУЮЧА КОМПАНІЯ ТЕПЛО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9.2022 14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ійтенко Вітал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9.2022 17:25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ІДПРИЄМСТВО ОБ'ЄДНАННЯ ГРОМАДЯН "ЛАМВИР" ЗВЕНИГОРОДСЬКОЇ РАЙОННОЇ ГРОМАДСЬКОЇ ОРГАНІЗАЦІЇ ОСІБ З ІНВАЛІДНІСТЮ "УСПІХ"</w:t>
            </w:r>
          </w:p>
        </w:tc>
        <w:tc>
          <w:p>
            <w:pPr>
              <w:pStyle w:val="Compact"/>
              <w:jc w:val="left"/>
            </w:pPr>
            <w:r>
              <w:t xml:space="preserve">30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9.2022 11:50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ЕНЕРУЮЧА КОМПАНІЯ ТЕПЛОІНВЕСТ"</w:t>
            </w:r>
          </w:p>
        </w:tc>
        <w:tc>
          <w:p>
            <w:pPr>
              <w:pStyle w:val="Compact"/>
              <w:jc w:val="left"/>
            </w:pPr>
            <w:r>
              <w:t xml:space="preserve">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9.2022 11:21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ійтенко Вітал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9.2022 11:2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ІДПРИЄМСТВО ОБ'ЄДНАННЯ ГРОМАДЯН "ЛАМВИР" ЗВЕНИГОРОДСЬКОЇ РАЙОННОЇ ГРОМАДСЬКОЇ ОРГАНІЗАЦІЇ ОСІБ З ІНВАЛІДНІСТЮ "УСПІХ"</w:t>
            </w:r>
          </w:p>
        </w:tc>
        <w:tc>
          <w:p>
            <w:pPr>
              <w:pStyle w:val="Compact"/>
              <w:jc w:val="left"/>
            </w:pPr>
            <w:r>
              <w:t xml:space="preserve">3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9.2022 11:26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ЕНЕРУЮЧА КОМПАНІЯ ТЕПЛОІНВЕСТ"</w:t>
            </w:r>
          </w:p>
        </w:tc>
        <w:tc>
          <w:p>
            <w:pPr>
              <w:pStyle w:val="Compact"/>
              <w:jc w:val="left"/>
            </w:pPr>
            <w:r>
              <w:t xml:space="preserve">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9.2022 11:21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ійтенко Вітал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9.2022 11:2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ІДПРИЄМСТВО ОБ'ЄДНАННЯ ГРОМАДЯН "ЛАМВИР" ЗВЕНИГОРОДСЬКОЇ РАЙОННОЇ ГРОМАДСЬКОЇ ОРГАНІЗАЦІЇ ОСІБ З ІНВАЛІДНІСТЮ "УСПІХ"</w:t>
            </w:r>
          </w:p>
        </w:tc>
        <w:tc>
          <w:p>
            <w:pPr>
              <w:pStyle w:val="Compact"/>
              <w:jc w:val="left"/>
            </w:pPr>
            <w:r>
              <w:t xml:space="preserve">3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9.2022 11:26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ЕНЕРУЮЧА КОМПАНІЯ ТЕПЛОІНВЕСТ"</w:t>
            </w:r>
          </w:p>
        </w:tc>
        <w:tc>
          <w:p>
            <w:pPr>
              <w:pStyle w:val="Compact"/>
              <w:jc w:val="left"/>
            </w:pPr>
            <w:r>
              <w:t xml:space="preserve">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9.2022 11:21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ійтенко Вітал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9.2022 11:4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ІДПРИЄМСТВО ОБ'ЄДНАННЯ ГРОМАДЯН "ЛАМВИР" ЗВЕНИГОРОДСЬКОЇ РАЙОННОЇ ГРОМАДСЬКОЇ ОРГАНІЗАЦІЇ ОСІБ З ІНВАЛІДНІСТЮ "УСПІХ"</w:t>
            </w:r>
          </w:p>
        </w:tc>
        <w:tc>
          <w:p>
            <w:pPr>
              <w:pStyle w:val="Compact"/>
              <w:jc w:val="left"/>
            </w:pPr>
            <w:r>
              <w:t xml:space="preserve">3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9.2022 11:50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ПІДПРИЄМСТВО ОБ'ЄДНАННЯ ГРОМАДЯН "ЛАМВИР" ЗВЕНИГОРОДСЬКОЇ РАЙОННОЇ ГРОМАДСЬКОЇ ОРГАНІЗАЦІЇ ОСІБ З ІНВАЛІДНІСТЮ "УСПІХ", ЄДРПОУ: 359272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філія Черкаське обласне управління АТ "Ощадбанк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32129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35450700000260093000275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4"/>
        </w:numPr>
        <w:pStyle w:val="Compact"/>
      </w:pPr>
      <w:r>
        <w:t xml:space="preserve">Одержувач: філія Черкаське обласне управління АТ "Ощадбанк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32129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35450700000260093000275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 491,00 грн (одна тисяча чотириста дев'яносто одна гривня 00 копійок), у тому числі ПДВ</w:t>
      </w:r>
      <w:r>
        <w:t xml:space="preserve"> </w:t>
      </w:r>
      <w:r>
        <w:t xml:space="preserve">248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21 300,00 грн (двадцять одна тисяча триста гривень 00 копійок), у тому числі ПДВ</w:t>
      </w:r>
      <w:r>
        <w:t xml:space="preserve"> </w:t>
      </w:r>
      <w:r>
        <w:t xml:space="preserve">3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(у випадку оренди):</w:t>
      </w:r>
      <w:r>
        <w:t xml:space="preserve"> </w:t>
      </w:r>
      <w:r>
        <w:t xml:space="preserve">35 500,00 грн (тридцять п'ять тисяч п'ятсот гривень 00 копійок), у тому числі ПДВ</w:t>
      </w:r>
      <w:r>
        <w:t xml:space="preserve"> </w:t>
      </w:r>
      <w:r>
        <w:t xml:space="preserve">5 9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9.2022 11:5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ПІДПРИЄМСТВО ОБ'ЄДНАННЯ ГРОМАДЯН "ЛАМВИР" ЗВЕНИГОРОДСЬКОЇ РАЙОННОЇ ГРОМАДСЬКОЇ ОРГАНІЗАЦІЇ ОСІБ З ІНВАЛІДНІСТЮ "УСПІХ", ЄДРПОУ: 3592725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"ЗВЕНИГОРОДСЬКЕ ПІДПРИЄМСТВО ТЕПЛОВИХ МЕРЕЖ" ЗВЕНИГОРОД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01:25:37Z</dcterms:created>
  <dcterms:modified xsi:type="dcterms:W3CDTF">2024-05-14T01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